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42E120" w14:textId="66FDE9E7" w:rsidR="00C66829" w:rsidRDefault="0049509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57306">
        <w:rPr>
          <w:rFonts w:ascii="Times New Roman" w:hAnsi="Times New Roman" w:cs="Times New Roman"/>
          <w:b/>
          <w:bCs/>
          <w:sz w:val="24"/>
          <w:szCs w:val="24"/>
        </w:rPr>
        <w:t>Scenario</w:t>
      </w:r>
      <w:r w:rsidR="001D15B4" w:rsidRPr="00D57306">
        <w:rPr>
          <w:rFonts w:ascii="Times New Roman" w:hAnsi="Times New Roman" w:cs="Times New Roman"/>
          <w:b/>
          <w:bCs/>
          <w:sz w:val="24"/>
          <w:szCs w:val="24"/>
        </w:rPr>
        <w:t xml:space="preserve"> 12</w:t>
      </w:r>
      <w:r w:rsidRPr="00D57306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C66829">
        <w:rPr>
          <w:rFonts w:ascii="Times New Roman" w:hAnsi="Times New Roman" w:cs="Times New Roman"/>
          <w:b/>
          <w:bCs/>
          <w:sz w:val="24"/>
          <w:szCs w:val="24"/>
        </w:rPr>
        <w:t xml:space="preserve"> Need of Network Address Translation (NAT) and Working</w:t>
      </w:r>
      <w:bookmarkStart w:id="0" w:name="_GoBack"/>
      <w:bookmarkEnd w:id="0"/>
    </w:p>
    <w:p w14:paraId="791CDEDF" w14:textId="31D8C54D" w:rsidR="0049509E" w:rsidRDefault="00C66829" w:rsidP="007D20EA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E729301" wp14:editId="63363694">
            <wp:extent cx="6161164" cy="2341880"/>
            <wp:effectExtent l="152400" t="152400" r="354330" b="36322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nat-activity-6.JPG"/>
                    <pic:cNvPicPr/>
                  </pic:nvPicPr>
                  <pic:blipFill>
                    <a:blip r:embed="rId5">
                      <a:extLst>
                        <a:ext uri="{BEBA8EAE-BF5A-486C-A8C5-ECC9F3942E4B}">
                          <a14:imgProps xmlns:a14="http://schemas.microsoft.com/office/drawing/2010/main">
                            <a14:imgLayer r:embed="rId6">
                              <a14:imgEffect>
                                <a14:sharpenSoften amount="5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1050" cy="234563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69D108" w14:textId="30CBDFB8" w:rsidR="0049509E" w:rsidRDefault="0049509E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 Company Router go to CLI:</w:t>
      </w:r>
    </w:p>
    <w:p w14:paraId="26E482E2" w14:textId="51F57728" w:rsidR="0049509E" w:rsidRDefault="0049509E" w:rsidP="006E7AAD">
      <w:pPr>
        <w:pStyle w:val="ListParagraph"/>
        <w:numPr>
          <w:ilvl w:val="0"/>
          <w:numId w:val="4"/>
        </w:numPr>
        <w:spacing w:after="0" w:line="360" w:lineRule="auto"/>
        <w:jc w:val="both"/>
      </w:pPr>
      <w:r>
        <w:t xml:space="preserve">Try </w:t>
      </w:r>
      <w:proofErr w:type="gramStart"/>
      <w:r>
        <w:t>to  access</w:t>
      </w:r>
      <w:proofErr w:type="gramEnd"/>
      <w:r>
        <w:t xml:space="preserve"> DMZ server from PC0’s web browser by using URL: http://</w:t>
      </w:r>
      <w:r w:rsidRPr="0049509E">
        <w:t xml:space="preserve"> </w:t>
      </w:r>
      <w:r>
        <w:t xml:space="preserve">209.165.100.29 then you should </w:t>
      </w:r>
      <w:r w:rsidRPr="00D474F4">
        <w:rPr>
          <w:b/>
          <w:bCs/>
        </w:rPr>
        <w:t>not be able to access</w:t>
      </w:r>
      <w:r>
        <w:t xml:space="preserve"> the DMZ Server webpages.</w:t>
      </w:r>
    </w:p>
    <w:p w14:paraId="060B5F53" w14:textId="1C69EE37" w:rsidR="0049509E" w:rsidRPr="007D20EA" w:rsidRDefault="0049509E" w:rsidP="006E7AAD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Conf t</w:t>
      </w:r>
    </w:p>
    <w:p w14:paraId="6125E328" w14:textId="4F7D256C" w:rsidR="0049509E" w:rsidRPr="007D20EA" w:rsidRDefault="007B46EB" w:rsidP="006E7AAD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49509E" w:rsidRPr="007D20EA">
        <w:rPr>
          <w:rFonts w:ascii="Consolas" w:hAnsi="Consolas"/>
        </w:rPr>
        <w:t>nt g0/0</w:t>
      </w:r>
    </w:p>
    <w:p w14:paraId="64D49176" w14:textId="64EEF797" w:rsidR="0049509E" w:rsidRPr="007D20EA" w:rsidRDefault="007B46EB" w:rsidP="006E7AAD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49509E" w:rsidRPr="007D20EA">
        <w:rPr>
          <w:rFonts w:ascii="Consolas" w:hAnsi="Consolas"/>
        </w:rPr>
        <w:t>p nat out</w:t>
      </w:r>
    </w:p>
    <w:p w14:paraId="69E8A3E8" w14:textId="403C6556" w:rsidR="0049509E" w:rsidRPr="007D20EA" w:rsidRDefault="007B46EB" w:rsidP="006E7AAD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49509E" w:rsidRPr="007D20EA">
        <w:rPr>
          <w:rFonts w:ascii="Consolas" w:hAnsi="Consolas"/>
        </w:rPr>
        <w:t>nt g0/1</w:t>
      </w:r>
    </w:p>
    <w:p w14:paraId="26CDEE76" w14:textId="09AA5CEA" w:rsidR="0049509E" w:rsidRPr="007D20EA" w:rsidRDefault="007B46EB" w:rsidP="006E7AAD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49509E" w:rsidRPr="007D20EA">
        <w:rPr>
          <w:rFonts w:ascii="Consolas" w:hAnsi="Consolas"/>
        </w:rPr>
        <w:t>p nat inside</w:t>
      </w:r>
    </w:p>
    <w:p w14:paraId="67BB446A" w14:textId="77777777" w:rsidR="006E7AAD" w:rsidRPr="007D20EA" w:rsidRDefault="006E7AAD" w:rsidP="006E7AAD">
      <w:pPr>
        <w:spacing w:after="0" w:line="240" w:lineRule="auto"/>
        <w:ind w:left="1080"/>
        <w:rPr>
          <w:rFonts w:ascii="Consolas" w:hAnsi="Consolas"/>
        </w:rPr>
      </w:pPr>
    </w:p>
    <w:p w14:paraId="34C02C49" w14:textId="285B7FFC" w:rsidR="0049509E" w:rsidRDefault="0049509E" w:rsidP="006E7AAD">
      <w:pPr>
        <w:pStyle w:val="ListParagraph"/>
        <w:numPr>
          <w:ilvl w:val="0"/>
          <w:numId w:val="4"/>
        </w:numPr>
        <w:spacing w:after="0" w:line="360" w:lineRule="auto"/>
        <w:jc w:val="both"/>
      </w:pPr>
      <w:r w:rsidRPr="006E7AAD">
        <w:rPr>
          <w:b/>
          <w:bCs/>
        </w:rPr>
        <w:t>Activity 1:</w:t>
      </w:r>
      <w:r>
        <w:t xml:space="preserve"> Static Translation from 1 public Ip to 1 private IP (Static 1-1 NAT)</w:t>
      </w:r>
    </w:p>
    <w:p w14:paraId="6AB78C0C" w14:textId="58538CBC" w:rsidR="0049509E" w:rsidRPr="007D20EA" w:rsidRDefault="00D474F4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49509E" w:rsidRPr="007D20EA">
        <w:rPr>
          <w:rFonts w:ascii="Consolas" w:hAnsi="Consolas"/>
        </w:rPr>
        <w:t>p nat inside source static 10.0.0.240 209.165.100.29</w:t>
      </w:r>
    </w:p>
    <w:p w14:paraId="66FC4386" w14:textId="6415E646" w:rsidR="00D474F4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####e</w:t>
      </w:r>
      <w:r w:rsidR="00D474F4" w:rsidRPr="007D20EA">
        <w:rPr>
          <w:rFonts w:ascii="Consolas" w:hAnsi="Consolas"/>
        </w:rPr>
        <w:t>xit (Config-if to config)</w:t>
      </w:r>
    </w:p>
    <w:p w14:paraId="372FFA53" w14:textId="77777777" w:rsidR="007D20EA" w:rsidRPr="007D20EA" w:rsidRDefault="007D20EA" w:rsidP="007D20EA">
      <w:pPr>
        <w:spacing w:after="0" w:line="276" w:lineRule="auto"/>
        <w:ind w:left="1080"/>
        <w:rPr>
          <w:rFonts w:ascii="Consolas" w:hAnsi="Consolas"/>
        </w:rPr>
      </w:pPr>
    </w:p>
    <w:p w14:paraId="3A4DECEA" w14:textId="30D9C19C" w:rsidR="006E7AAD" w:rsidRDefault="0049509E" w:rsidP="006E7AAD">
      <w:pPr>
        <w:pStyle w:val="ListParagraph"/>
        <w:numPr>
          <w:ilvl w:val="0"/>
          <w:numId w:val="4"/>
        </w:numPr>
        <w:jc w:val="both"/>
      </w:pPr>
      <w:r>
        <w:t xml:space="preserve">Now try </w:t>
      </w:r>
      <w:proofErr w:type="gramStart"/>
      <w:r>
        <w:t>to  access</w:t>
      </w:r>
      <w:proofErr w:type="gramEnd"/>
      <w:r>
        <w:t xml:space="preserve"> DMZ server from PC0’s web browser by using URL: http://</w:t>
      </w:r>
      <w:r w:rsidRPr="0049509E">
        <w:t xml:space="preserve"> </w:t>
      </w:r>
      <w:r>
        <w:t xml:space="preserve">209.165.100.29 then you should be </w:t>
      </w:r>
      <w:r w:rsidRPr="006E7AAD">
        <w:rPr>
          <w:b/>
          <w:bCs/>
        </w:rPr>
        <w:t>able to access</w:t>
      </w:r>
      <w:r>
        <w:t xml:space="preserve"> the DMZ Server webpages.</w:t>
      </w:r>
    </w:p>
    <w:p w14:paraId="2CE544EE" w14:textId="77777777" w:rsidR="006E7AAD" w:rsidRDefault="006E7AAD" w:rsidP="006E7AAD">
      <w:pPr>
        <w:pStyle w:val="ListParagraph"/>
        <w:jc w:val="both"/>
      </w:pPr>
    </w:p>
    <w:p w14:paraId="49BB2DD7" w14:textId="57CB05BE" w:rsidR="0049509E" w:rsidRDefault="0049509E" w:rsidP="006E7AAD">
      <w:pPr>
        <w:pStyle w:val="ListParagraph"/>
        <w:numPr>
          <w:ilvl w:val="0"/>
          <w:numId w:val="4"/>
        </w:numPr>
        <w:jc w:val="both"/>
      </w:pPr>
      <w:r w:rsidRPr="006E7AAD">
        <w:rPr>
          <w:b/>
          <w:bCs/>
        </w:rPr>
        <w:t>Activity 2:</w:t>
      </w:r>
      <w:r>
        <w:t xml:space="preserve"> Static Translation from 1 public Ip with a specific port number (web server: port 80) to 1 private IP (Static 1-1 NAT with port mapping)</w:t>
      </w:r>
    </w:p>
    <w:p w14:paraId="4CA70E01" w14:textId="59DCEE69" w:rsidR="00D474F4" w:rsidRPr="007D20EA" w:rsidRDefault="00D474F4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 xml:space="preserve">ip nat inside source static tcp </w:t>
      </w:r>
      <w:proofErr w:type="gramStart"/>
      <w:r w:rsidRPr="007D20EA">
        <w:rPr>
          <w:rFonts w:ascii="Consolas" w:hAnsi="Consolas"/>
        </w:rPr>
        <w:t>10.0.0.250  80</w:t>
      </w:r>
      <w:proofErr w:type="gramEnd"/>
      <w:r w:rsidRPr="007D20EA">
        <w:rPr>
          <w:rFonts w:ascii="Consolas" w:hAnsi="Consolas"/>
        </w:rPr>
        <w:t xml:space="preserve"> 209.165.100.30 80</w:t>
      </w:r>
    </w:p>
    <w:p w14:paraId="0BB327DC" w14:textId="768F5091" w:rsidR="007B46EB" w:rsidRPr="007D20EA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exit</w:t>
      </w:r>
    </w:p>
    <w:p w14:paraId="79E6FEB9" w14:textId="0613EC35" w:rsidR="007B46EB" w:rsidRDefault="007B46EB" w:rsidP="00D474F4">
      <w:r>
        <w:rPr>
          <w:noProof/>
        </w:rPr>
        <w:drawing>
          <wp:inline distT="0" distB="0" distL="0" distR="0" wp14:anchorId="0D6A4059" wp14:editId="74B188E0">
            <wp:extent cx="5448300" cy="1019175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t-activity-1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7B0BE" w14:textId="1E23AE32" w:rsidR="008C4637" w:rsidRDefault="008C4637" w:rsidP="00D474F4">
      <w:pPr>
        <w:pStyle w:val="ListParagraph"/>
        <w:numPr>
          <w:ilvl w:val="0"/>
          <w:numId w:val="7"/>
        </w:numPr>
      </w:pPr>
      <w:r>
        <w:lastRenderedPageBreak/>
        <w:t xml:space="preserve">Now try </w:t>
      </w:r>
      <w:proofErr w:type="gramStart"/>
      <w:r>
        <w:t>to  access</w:t>
      </w:r>
      <w:proofErr w:type="gramEnd"/>
      <w:r>
        <w:t xml:space="preserve"> Webserver from PC0’s web browser by using URL: http://</w:t>
      </w:r>
      <w:r w:rsidRPr="0049509E">
        <w:t xml:space="preserve"> </w:t>
      </w:r>
      <w:r>
        <w:t xml:space="preserve">209.165.100.30:80 then you should be </w:t>
      </w:r>
      <w:r w:rsidRPr="008C4637">
        <w:rPr>
          <w:b/>
          <w:bCs/>
        </w:rPr>
        <w:t>able to access</w:t>
      </w:r>
      <w:r>
        <w:t xml:space="preserve"> the webpages in the webserver.</w:t>
      </w:r>
    </w:p>
    <w:p w14:paraId="59DE85D6" w14:textId="77777777" w:rsidR="00795045" w:rsidRDefault="00795045" w:rsidP="00795045">
      <w:pPr>
        <w:pStyle w:val="ListParagraph"/>
      </w:pPr>
    </w:p>
    <w:p w14:paraId="28E67714" w14:textId="733A3276" w:rsidR="00D474F4" w:rsidRDefault="00D474F4" w:rsidP="006E7AAD">
      <w:pPr>
        <w:pStyle w:val="ListParagraph"/>
        <w:numPr>
          <w:ilvl w:val="0"/>
          <w:numId w:val="6"/>
        </w:numPr>
        <w:jc w:val="both"/>
      </w:pPr>
      <w:r w:rsidRPr="006E7AAD">
        <w:rPr>
          <w:b/>
          <w:bCs/>
        </w:rPr>
        <w:t>Activity 3:</w:t>
      </w:r>
      <w:r>
        <w:t xml:space="preserve"> To translate any private Ip address </w:t>
      </w:r>
      <w:proofErr w:type="gramStart"/>
      <w:r>
        <w:t>with in</w:t>
      </w:r>
      <w:proofErr w:type="gramEnd"/>
      <w:r>
        <w:t xml:space="preserve"> a network (say: 10.0.0.0) to a particular public IP Address over different pot number (PAT/NAT Overloaded Translation)</w:t>
      </w:r>
    </w:p>
    <w:p w14:paraId="1AAED148" w14:textId="77777777" w:rsidR="007D20EA" w:rsidRDefault="007D20EA" w:rsidP="007D20EA">
      <w:pPr>
        <w:pStyle w:val="ListParagraph"/>
        <w:jc w:val="both"/>
      </w:pPr>
    </w:p>
    <w:p w14:paraId="316B7D98" w14:textId="4764BCB4" w:rsidR="007B46EB" w:rsidRPr="007D20EA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Conf t</w:t>
      </w:r>
    </w:p>
    <w:p w14:paraId="7E54549E" w14:textId="11E875F0" w:rsidR="00D474F4" w:rsidRPr="007D20EA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a</w:t>
      </w:r>
      <w:r w:rsidR="00D474F4" w:rsidRPr="007D20EA">
        <w:rPr>
          <w:rFonts w:ascii="Consolas" w:hAnsi="Consolas"/>
        </w:rPr>
        <w:t>ccess-list 10 permit 10.0.0.0 0.0.0.255 (wild card)</w:t>
      </w:r>
    </w:p>
    <w:p w14:paraId="0A662BD2" w14:textId="442A0993" w:rsidR="00D474F4" w:rsidRPr="007D20EA" w:rsidRDefault="00D474F4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 xml:space="preserve">Ip nat inside </w:t>
      </w:r>
      <w:proofErr w:type="gramStart"/>
      <w:r w:rsidRPr="007D20EA">
        <w:rPr>
          <w:rFonts w:ascii="Consolas" w:hAnsi="Consolas"/>
        </w:rPr>
        <w:t>source ?</w:t>
      </w:r>
      <w:proofErr w:type="gramEnd"/>
      <w:r w:rsidRPr="007D20EA">
        <w:rPr>
          <w:rFonts w:ascii="Consolas" w:hAnsi="Consolas"/>
        </w:rPr>
        <w:t xml:space="preserve">  displays (list static)</w:t>
      </w:r>
    </w:p>
    <w:p w14:paraId="1BBE1E3A" w14:textId="1DD36E9B" w:rsidR="00D474F4" w:rsidRPr="007D20EA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D474F4" w:rsidRPr="007D20EA">
        <w:rPr>
          <w:rFonts w:ascii="Consolas" w:hAnsi="Consolas"/>
        </w:rPr>
        <w:t xml:space="preserve">p nat inside source list 10 interface g0/0 overload </w:t>
      </w:r>
    </w:p>
    <w:p w14:paraId="2B387835" w14:textId="5014572F" w:rsidR="007B46EB" w:rsidRPr="007D20EA" w:rsidRDefault="007B46EB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Typ Ping command from PC1 to PC0</w:t>
      </w:r>
    </w:p>
    <w:p w14:paraId="64C9BB81" w14:textId="780321E6" w:rsidR="00D474F4" w:rsidRPr="007D20EA" w:rsidRDefault="00D474F4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Exit or end</w:t>
      </w:r>
    </w:p>
    <w:p w14:paraId="407993F4" w14:textId="27DDA6ED" w:rsidR="00D474F4" w:rsidRDefault="00D474F4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Company# show ip nat translation</w:t>
      </w:r>
    </w:p>
    <w:p w14:paraId="7D59A5CA" w14:textId="77777777" w:rsidR="007D20EA" w:rsidRPr="007D20EA" w:rsidRDefault="007D20EA" w:rsidP="007D20EA">
      <w:pPr>
        <w:spacing w:after="0" w:line="276" w:lineRule="auto"/>
        <w:ind w:left="1080"/>
        <w:rPr>
          <w:rFonts w:ascii="Consolas" w:hAnsi="Consolas"/>
        </w:rPr>
      </w:pPr>
    </w:p>
    <w:p w14:paraId="7B1F2922" w14:textId="5B105D0F" w:rsidR="00BD2E70" w:rsidRDefault="007B46EB" w:rsidP="00D474F4">
      <w:r>
        <w:rPr>
          <w:noProof/>
        </w:rPr>
        <w:drawing>
          <wp:inline distT="0" distB="0" distL="0" distR="0" wp14:anchorId="642D560D" wp14:editId="6809CD28">
            <wp:extent cx="5543550" cy="1590675"/>
            <wp:effectExtent l="0" t="0" r="0" b="9525"/>
            <wp:docPr id="3" name="Picture 3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nat-activity-2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EE703" w14:textId="2832F872" w:rsidR="007B46EB" w:rsidRPr="007D20EA" w:rsidRDefault="007B46EB" w:rsidP="007D20EA">
      <w:pPr>
        <w:spacing w:after="0" w:line="276" w:lineRule="auto"/>
        <w:rPr>
          <w:rFonts w:ascii="Consolas" w:hAnsi="Consolas"/>
        </w:rPr>
      </w:pPr>
      <w:r w:rsidRPr="007D20EA">
        <w:rPr>
          <w:rFonts w:ascii="Consolas" w:hAnsi="Consolas"/>
        </w:rPr>
        <w:t>Add another PC to 10.</w:t>
      </w:r>
      <w:r w:rsidR="000C3011" w:rsidRPr="007D20EA">
        <w:rPr>
          <w:rFonts w:ascii="Consolas" w:hAnsi="Consolas"/>
        </w:rPr>
        <w:t>0.0.0</w:t>
      </w:r>
      <w:r w:rsidRPr="007D20EA">
        <w:rPr>
          <w:rFonts w:ascii="Consolas" w:hAnsi="Consolas"/>
        </w:rPr>
        <w:t xml:space="preserve"> network</w:t>
      </w:r>
      <w:r w:rsidR="000C3011" w:rsidRPr="007D20EA">
        <w:rPr>
          <w:rFonts w:ascii="Consolas" w:hAnsi="Consolas"/>
        </w:rPr>
        <w:t>, assign Ip, gateway and Ping PC0</w:t>
      </w:r>
    </w:p>
    <w:p w14:paraId="4671F798" w14:textId="5168038C" w:rsidR="000C3011" w:rsidRDefault="000C3011" w:rsidP="00D474F4">
      <w:r>
        <w:rPr>
          <w:noProof/>
        </w:rPr>
        <w:drawing>
          <wp:inline distT="0" distB="0" distL="0" distR="0" wp14:anchorId="2157AD7E" wp14:editId="794267EC">
            <wp:extent cx="5476875" cy="3238500"/>
            <wp:effectExtent l="0" t="0" r="9525" b="0"/>
            <wp:docPr id="4" name="Picture 4" descr="A close up of a news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nat-activity-3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6875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CF9A3" w14:textId="6FE1ABA4" w:rsidR="006E7AAD" w:rsidRDefault="006E7AAD" w:rsidP="00D474F4"/>
    <w:p w14:paraId="3F82B315" w14:textId="141CF3E4" w:rsidR="006E7AAD" w:rsidRDefault="006E7AAD" w:rsidP="00D474F4"/>
    <w:p w14:paraId="35C51B57" w14:textId="46A31566" w:rsidR="006E7AAD" w:rsidRDefault="006E7AAD" w:rsidP="00D474F4"/>
    <w:p w14:paraId="7978BC53" w14:textId="77777777" w:rsidR="007D20EA" w:rsidRDefault="007D20EA" w:rsidP="00D474F4"/>
    <w:p w14:paraId="450A28DA" w14:textId="03BDB335" w:rsidR="00D474F4" w:rsidRDefault="00BD2E70" w:rsidP="006E7AAD">
      <w:pPr>
        <w:pStyle w:val="ListParagraph"/>
        <w:numPr>
          <w:ilvl w:val="0"/>
          <w:numId w:val="6"/>
        </w:numPr>
      </w:pPr>
      <w:r w:rsidRPr="006E7AAD">
        <w:rPr>
          <w:b/>
          <w:bCs/>
        </w:rPr>
        <w:t xml:space="preserve">Activity </w:t>
      </w:r>
      <w:r w:rsidR="006E7AAD" w:rsidRPr="006E7AAD">
        <w:rPr>
          <w:b/>
          <w:bCs/>
        </w:rPr>
        <w:t>4</w:t>
      </w:r>
      <w:r w:rsidRPr="006E7AAD">
        <w:rPr>
          <w:b/>
          <w:bCs/>
        </w:rPr>
        <w:t>:</w:t>
      </w:r>
      <w:r>
        <w:t xml:space="preserve"> </w:t>
      </w:r>
      <w:r w:rsidR="00795045">
        <w:t xml:space="preserve">Configuration for </w:t>
      </w:r>
      <w:r>
        <w:t xml:space="preserve">Dynaic NAT </w:t>
      </w:r>
      <w:r w:rsidR="00795045">
        <w:t xml:space="preserve">on </w:t>
      </w:r>
      <w:proofErr w:type="gramStart"/>
      <w:r>
        <w:t>other</w:t>
      </w:r>
      <w:proofErr w:type="gramEnd"/>
      <w:r>
        <w:t xml:space="preserve"> router</w:t>
      </w:r>
      <w:r w:rsidR="00795045">
        <w:t xml:space="preserve"> labelled your router</w:t>
      </w:r>
    </w:p>
    <w:p w14:paraId="2EBFD2F4" w14:textId="3E0C0D85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e</w:t>
      </w:r>
      <w:r w:rsidR="00BD2E70" w:rsidRPr="007D20EA">
        <w:rPr>
          <w:rFonts w:ascii="Consolas" w:hAnsi="Consolas"/>
        </w:rPr>
        <w:t>n</w:t>
      </w:r>
    </w:p>
    <w:p w14:paraId="0B2799F3" w14:textId="2092F18C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c</w:t>
      </w:r>
      <w:r w:rsidR="00BD2E70" w:rsidRPr="007D20EA">
        <w:rPr>
          <w:rFonts w:ascii="Consolas" w:hAnsi="Consolas"/>
        </w:rPr>
        <w:t>onf t</w:t>
      </w:r>
    </w:p>
    <w:p w14:paraId="7134B629" w14:textId="5578D846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BD2E70" w:rsidRPr="007D20EA">
        <w:rPr>
          <w:rFonts w:ascii="Consolas" w:hAnsi="Consolas"/>
        </w:rPr>
        <w:t>nt g0/0</w:t>
      </w:r>
    </w:p>
    <w:p w14:paraId="5B560C52" w14:textId="0D49111F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BD2E70" w:rsidRPr="007D20EA">
        <w:rPr>
          <w:rFonts w:ascii="Consolas" w:hAnsi="Consolas"/>
        </w:rPr>
        <w:t>p nat outside</w:t>
      </w:r>
    </w:p>
    <w:p w14:paraId="2E30667B" w14:textId="0DC4608B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BD2E70" w:rsidRPr="007D20EA">
        <w:rPr>
          <w:rFonts w:ascii="Consolas" w:hAnsi="Consolas"/>
        </w:rPr>
        <w:t>nt g0/1</w:t>
      </w:r>
    </w:p>
    <w:p w14:paraId="26D591D0" w14:textId="3B1C8DAA" w:rsidR="00BD2E70" w:rsidRPr="007D20EA" w:rsidRDefault="000C3011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</w:t>
      </w:r>
      <w:r w:rsidR="00BD2E70" w:rsidRPr="007D20EA">
        <w:rPr>
          <w:rFonts w:ascii="Consolas" w:hAnsi="Consolas"/>
        </w:rPr>
        <w:t>p nat inside</w:t>
      </w:r>
    </w:p>
    <w:p w14:paraId="20CA614F" w14:textId="407AEA9E" w:rsidR="00BD2E70" w:rsidRPr="007D20EA" w:rsidRDefault="00BD2E70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access-list 1 permit 192.168.1.0 0.0.0.255</w:t>
      </w:r>
    </w:p>
    <w:p w14:paraId="46879334" w14:textId="6664B9AC" w:rsidR="00BD2E70" w:rsidRPr="007D20EA" w:rsidRDefault="00BD2E70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 xml:space="preserve">ip </w:t>
      </w:r>
      <w:proofErr w:type="gramStart"/>
      <w:r w:rsidRPr="007D20EA">
        <w:rPr>
          <w:rFonts w:ascii="Consolas" w:hAnsi="Consolas"/>
        </w:rPr>
        <w:t>nat ?</w:t>
      </w:r>
      <w:proofErr w:type="gramEnd"/>
      <w:r w:rsidRPr="007D20EA">
        <w:rPr>
          <w:rFonts w:ascii="Consolas" w:hAnsi="Consolas"/>
        </w:rPr>
        <w:t xml:space="preserve"> </w:t>
      </w:r>
    </w:p>
    <w:p w14:paraId="4133DF5D" w14:textId="645B01E3" w:rsidR="00BD2E70" w:rsidRPr="007D20EA" w:rsidRDefault="00BD2E70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p nat pool OURSOIS 209.165.100.17 209.165.100.</w:t>
      </w:r>
      <w:proofErr w:type="gramStart"/>
      <w:r w:rsidRPr="007D20EA">
        <w:rPr>
          <w:rFonts w:ascii="Consolas" w:hAnsi="Consolas"/>
        </w:rPr>
        <w:t>24 ?</w:t>
      </w:r>
      <w:proofErr w:type="gramEnd"/>
    </w:p>
    <w:p w14:paraId="1CBFC4C5" w14:textId="5266B627" w:rsidR="00BD2E70" w:rsidRPr="007D20EA" w:rsidRDefault="00BD2E70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p nat pool OURSOIS 209.165.100.17 209.165.100.24 netmask 255.255.255.240</w:t>
      </w:r>
    </w:p>
    <w:p w14:paraId="4966C6DE" w14:textId="640DBD0D" w:rsidR="00BD2E70" w:rsidRPr="007D20EA" w:rsidRDefault="00BD2E70" w:rsidP="007D20EA">
      <w:pPr>
        <w:spacing w:after="0" w:line="276" w:lineRule="auto"/>
        <w:ind w:left="1080"/>
        <w:rPr>
          <w:rFonts w:ascii="Consolas" w:hAnsi="Consolas"/>
        </w:rPr>
      </w:pPr>
      <w:r w:rsidRPr="007D20EA">
        <w:rPr>
          <w:rFonts w:ascii="Consolas" w:hAnsi="Consolas"/>
        </w:rPr>
        <w:t>ip nat inside source list 1 pool OURSOIS overload</w:t>
      </w:r>
    </w:p>
    <w:p w14:paraId="6135213F" w14:textId="77777777" w:rsidR="007D20EA" w:rsidRDefault="007D20EA" w:rsidP="006E7AAD">
      <w:pPr>
        <w:ind w:left="720"/>
      </w:pPr>
    </w:p>
    <w:p w14:paraId="7E1A7FAC" w14:textId="3F9F66BC" w:rsidR="00BD2E70" w:rsidRDefault="00BD2E70" w:rsidP="006E7AAD">
      <w:pPr>
        <w:ind w:left="720"/>
      </w:pPr>
      <w:r>
        <w:t xml:space="preserve">now from PC0 access DMZ server from browser </w:t>
      </w:r>
    </w:p>
    <w:p w14:paraId="2D5228D3" w14:textId="3D024056" w:rsidR="00BD2E70" w:rsidRDefault="00BD2E70" w:rsidP="006E7AAD">
      <w:pPr>
        <w:ind w:left="720"/>
      </w:pPr>
      <w:r>
        <w:t>now router cli to see IP translation</w:t>
      </w:r>
    </w:p>
    <w:p w14:paraId="1A6B022E" w14:textId="4A8DA232" w:rsidR="00BD2E70" w:rsidRDefault="00BD2E70" w:rsidP="006E7AAD">
      <w:pPr>
        <w:ind w:left="720"/>
      </w:pPr>
      <w:r>
        <w:t>exit or end or clt+C</w:t>
      </w:r>
    </w:p>
    <w:p w14:paraId="36942DCF" w14:textId="2D3F5F7B" w:rsidR="00BD2E70" w:rsidRDefault="00BD2E70" w:rsidP="006E7AAD">
      <w:pPr>
        <w:ind w:left="720"/>
      </w:pPr>
      <w:r>
        <w:t>show ip nat translations</w:t>
      </w:r>
    </w:p>
    <w:p w14:paraId="733ECA2C" w14:textId="7ADF385B" w:rsidR="00BD2E70" w:rsidRDefault="000C3011" w:rsidP="00BD2E70">
      <w:r>
        <w:rPr>
          <w:noProof/>
        </w:rPr>
        <w:drawing>
          <wp:inline distT="0" distB="0" distL="0" distR="0" wp14:anchorId="6081F796" wp14:editId="3C2DF5E8">
            <wp:extent cx="5715000" cy="676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nat-activity-4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67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4475F" w14:textId="77777777" w:rsidR="00BD2E70" w:rsidRDefault="00BD2E70" w:rsidP="00BD2E70"/>
    <w:p w14:paraId="02FC7A24" w14:textId="5E4BF112" w:rsidR="000C3011" w:rsidRDefault="000C3011" w:rsidP="00795045">
      <w:pPr>
        <w:pStyle w:val="ListParagraph"/>
        <w:numPr>
          <w:ilvl w:val="0"/>
          <w:numId w:val="6"/>
        </w:numPr>
      </w:pPr>
      <w:r>
        <w:t>Add another PC to 192.168.101 network, assign Ip, gateway and browse web server 209.165.100.30</w:t>
      </w:r>
    </w:p>
    <w:p w14:paraId="01153023" w14:textId="28D14781" w:rsidR="00BD2E70" w:rsidRDefault="000C3011" w:rsidP="00BD2E70">
      <w:r>
        <w:rPr>
          <w:noProof/>
        </w:rPr>
        <w:drawing>
          <wp:inline distT="0" distB="0" distL="0" distR="0" wp14:anchorId="7FB0F9EC" wp14:editId="546A6991">
            <wp:extent cx="5495925" cy="1476375"/>
            <wp:effectExtent l="0" t="0" r="9525" b="9525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t-activity-5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925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CC8E1" w14:textId="77777777" w:rsidR="00BD2E70" w:rsidRDefault="00BD2E70" w:rsidP="00D474F4"/>
    <w:p w14:paraId="7C059D00" w14:textId="77777777" w:rsidR="00BD2E70" w:rsidRDefault="00BD2E70" w:rsidP="00D474F4"/>
    <w:p w14:paraId="51CF4BC3" w14:textId="77777777" w:rsidR="00D474F4" w:rsidRDefault="00D474F4" w:rsidP="00D474F4"/>
    <w:p w14:paraId="79B9F35D" w14:textId="77777777" w:rsidR="0049509E" w:rsidRDefault="0049509E"/>
    <w:sectPr w:rsidR="004950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F582E"/>
    <w:multiLevelType w:val="hybridMultilevel"/>
    <w:tmpl w:val="41468E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C5F75"/>
    <w:multiLevelType w:val="hybridMultilevel"/>
    <w:tmpl w:val="AE0EC0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F10CB6"/>
    <w:multiLevelType w:val="hybridMultilevel"/>
    <w:tmpl w:val="72908FD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822C1A"/>
    <w:multiLevelType w:val="hybridMultilevel"/>
    <w:tmpl w:val="23641C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916D07"/>
    <w:multiLevelType w:val="hybridMultilevel"/>
    <w:tmpl w:val="918070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AAD13E8"/>
    <w:multiLevelType w:val="hybridMultilevel"/>
    <w:tmpl w:val="9DB004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3858D5"/>
    <w:multiLevelType w:val="hybridMultilevel"/>
    <w:tmpl w:val="38A44BB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0NDMxNTM2MzexMDdW0lEKTi0uzszPAykwrwUAdE33KSwAAAA="/>
  </w:docVars>
  <w:rsids>
    <w:rsidRoot w:val="001F2A41"/>
    <w:rsid w:val="000C3011"/>
    <w:rsid w:val="001D15B4"/>
    <w:rsid w:val="001F2A41"/>
    <w:rsid w:val="002E213C"/>
    <w:rsid w:val="002E3112"/>
    <w:rsid w:val="0049509E"/>
    <w:rsid w:val="00497EE5"/>
    <w:rsid w:val="006B59BB"/>
    <w:rsid w:val="006E7AAD"/>
    <w:rsid w:val="00795045"/>
    <w:rsid w:val="007B46EB"/>
    <w:rsid w:val="007D20EA"/>
    <w:rsid w:val="008C4637"/>
    <w:rsid w:val="00BD2E70"/>
    <w:rsid w:val="00C66829"/>
    <w:rsid w:val="00CD5C69"/>
    <w:rsid w:val="00D474F4"/>
    <w:rsid w:val="00D57306"/>
    <w:rsid w:val="00DB3D0D"/>
    <w:rsid w:val="00F53D96"/>
    <w:rsid w:val="00F551A4"/>
    <w:rsid w:val="00FA21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78B7BC"/>
  <w15:chartTrackingRefBased/>
  <w15:docId w15:val="{99F7C460-E0AD-4329-8EFE-EA2C5433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5C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D5C6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59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G"/><Relationship Id="rId5" Type="http://schemas.openxmlformats.org/officeDocument/2006/relationships/image" Target="media/image1.png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310</Words>
  <Characters>177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GHUDATHESH GP</dc:creator>
  <cp:keywords/>
  <dc:description/>
  <cp:lastModifiedBy>RAGHUDATHESH GP</cp:lastModifiedBy>
  <cp:revision>4</cp:revision>
  <dcterms:created xsi:type="dcterms:W3CDTF">2019-12-06T15:25:00Z</dcterms:created>
  <dcterms:modified xsi:type="dcterms:W3CDTF">2019-12-06T15:28:00Z</dcterms:modified>
</cp:coreProperties>
</file>